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E7E51B" w14:textId="306AB5D2" w:rsidR="00330091" w:rsidRPr="00ED4510" w:rsidRDefault="00ED4510">
      <w:pPr>
        <w:rPr>
          <w:b/>
          <w:bCs/>
          <w:lang w:val="es-EC"/>
        </w:rPr>
      </w:pPr>
      <w:r w:rsidRPr="00ED4510">
        <w:rPr>
          <w:b/>
          <w:bCs/>
          <w:lang w:val="es-EC"/>
        </w:rPr>
        <w:t>FUDELA-SOIB</w:t>
      </w:r>
    </w:p>
    <w:p w14:paraId="08CDFFBA" w14:textId="6547849A" w:rsidR="00ED4510" w:rsidRPr="00ED4510" w:rsidRDefault="00ED4510" w:rsidP="00ED4510">
      <w:pPr>
        <w:pStyle w:val="ListParagraph"/>
        <w:numPr>
          <w:ilvl w:val="0"/>
          <w:numId w:val="1"/>
        </w:numPr>
        <w:rPr>
          <w:lang w:val="es-EC"/>
        </w:rPr>
      </w:pPr>
      <w:r>
        <w:rPr>
          <w:lang w:val="es-EC"/>
        </w:rPr>
        <w:t>Indicadores repetido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61"/>
        <w:gridCol w:w="2308"/>
        <w:gridCol w:w="1813"/>
        <w:gridCol w:w="3399"/>
        <w:gridCol w:w="584"/>
        <w:gridCol w:w="584"/>
        <w:gridCol w:w="584"/>
        <w:gridCol w:w="461"/>
        <w:gridCol w:w="584"/>
        <w:gridCol w:w="2172"/>
      </w:tblGrid>
      <w:tr w:rsidR="00ED4510" w:rsidRPr="00ED4510" w14:paraId="36F92329" w14:textId="77777777" w:rsidTr="00ED4510">
        <w:trPr>
          <w:trHeight w:val="1425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4047C6E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4</w:t>
            </w:r>
          </w:p>
        </w:tc>
        <w:tc>
          <w:tcPr>
            <w:tcW w:w="9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B265702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3.2.3 El ACNUR ayuda a las personas vulnerables a crear y gestionar empresas, contribuyendo al mismo tiempo a un mercado más inclusivo y promoviendo oportunidades de empleabilidad accesibles.</w:t>
            </w:r>
          </w:p>
        </w:tc>
        <w:tc>
          <w:tcPr>
            <w:tcW w:w="7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8E4D9C5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proofErr w:type="gramStart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Jóvenes A GANAR</w:t>
            </w:r>
            <w:proofErr w:type="gramEnd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 xml:space="preserve"> que reciben cash en mano dinero efectivo para </w:t>
            </w:r>
            <w:proofErr w:type="spellStart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faciltiar</w:t>
            </w:r>
            <w:proofErr w:type="spellEnd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 xml:space="preserve"> su asistencia a talleres y procesos formativos en las comunidades</w:t>
            </w:r>
          </w:p>
        </w:tc>
        <w:tc>
          <w:tcPr>
            <w:tcW w:w="13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E831FBA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 xml:space="preserve">11A04 No. de personas por las cuales ACNUR trabaja que reciben transferencias </w:t>
            </w:r>
            <w:proofErr w:type="gramStart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monetarias(</w:t>
            </w:r>
            <w:proofErr w:type="gramEnd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Categoría: Movilización comunitaria)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764EF26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39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63750B6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91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32009AB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50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1FBDC2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BFB71B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80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8E07BC5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CARCHI-MONTUFAR, CARCHI-TULCAN, CARCHI-BOLIVAR, IMBABURA-OTAVALO, IMBABURA-IBARRA, IMBABURA-ANTONIO ANTE, CARCHI-SAN PEDRO DE HUACA, ESMERALDAS-ESMERALDAS, SUCUMBIOS-NUEVA LOJA, SUCUMBIOS-SUCUMBIOS</w:t>
            </w:r>
          </w:p>
        </w:tc>
      </w:tr>
      <w:tr w:rsidR="00ED4510" w:rsidRPr="00ED4510" w14:paraId="17C30A31" w14:textId="77777777" w:rsidTr="00ED4510">
        <w:trPr>
          <w:trHeight w:val="1710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EC6B9A2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9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8CC383E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3.4.1 Las capacidades de las redes comunitarias son fortalecidas para identificar los riesgos, buscar soluciones, influir en las políticas públicas y promover acciones contra el cambio climático.</w:t>
            </w:r>
          </w:p>
        </w:tc>
        <w:tc>
          <w:tcPr>
            <w:tcW w:w="7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D968BCC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 xml:space="preserve">Niños, niñas y adolescentes que reciben </w:t>
            </w:r>
            <w:proofErr w:type="spellStart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trasnferencias</w:t>
            </w:r>
            <w:proofErr w:type="spellEnd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 xml:space="preserve"> monetarias para </w:t>
            </w:r>
            <w:proofErr w:type="spellStart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faciltiar</w:t>
            </w:r>
            <w:proofErr w:type="spellEnd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 xml:space="preserve"> su asistencia a talleres y procesos formativos en las comunidades, cash en mano, </w:t>
            </w: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lastRenderedPageBreak/>
              <w:t>Campeones Comunitarios</w:t>
            </w:r>
          </w:p>
        </w:tc>
        <w:tc>
          <w:tcPr>
            <w:tcW w:w="1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37DF2E5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lastRenderedPageBreak/>
              <w:t xml:space="preserve">11A04 No. de personas por las cuales ACNUR trabaja que reciben transferencias </w:t>
            </w:r>
            <w:proofErr w:type="gramStart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monetarias(</w:t>
            </w:r>
            <w:proofErr w:type="gramEnd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Categoría: Movilización comunitaria)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1DBF03E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225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9C4513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75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F12DFD7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25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2221133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75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FFAA00E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600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CDAFA5A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CARCHI-MONTUFAR, CARCHI-TULCAN, CARCHI-BOLIVAR, IMBABURA-OTAVALO, IMBABURA-IBARRA, IMBABURA-ANTONIO ANTE, CARCHI-SAN PEDRO DE HUACA, ESMERALDAS-</w:t>
            </w: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lastRenderedPageBreak/>
              <w:t>ESMERALDAS, SUCUMBIOS-NUEVA LOJA, SUCUMBIOS-SUCUMBIOS, SUCUMBIOS-PUTUMAYO</w:t>
            </w:r>
          </w:p>
        </w:tc>
      </w:tr>
    </w:tbl>
    <w:p w14:paraId="1B096471" w14:textId="1CAFAEC9" w:rsidR="00ED4510" w:rsidRDefault="00ED4510">
      <w:pPr>
        <w:rPr>
          <w:lang w:val="es-EC"/>
        </w:rPr>
      </w:pPr>
    </w:p>
    <w:p w14:paraId="1AD11490" w14:textId="4ADF9B51" w:rsidR="00ED4510" w:rsidRDefault="00ED4510" w:rsidP="00ED4510">
      <w:pPr>
        <w:pStyle w:val="ListParagraph"/>
        <w:numPr>
          <w:ilvl w:val="0"/>
          <w:numId w:val="1"/>
        </w:numPr>
        <w:rPr>
          <w:lang w:val="es-EC"/>
        </w:rPr>
      </w:pPr>
      <w:r>
        <w:rPr>
          <w:lang w:val="es-EC"/>
        </w:rPr>
        <w:t>Indicadores repetidos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461"/>
        <w:gridCol w:w="2155"/>
        <w:gridCol w:w="1661"/>
        <w:gridCol w:w="3246"/>
        <w:gridCol w:w="706"/>
        <w:gridCol w:w="706"/>
        <w:gridCol w:w="706"/>
        <w:gridCol w:w="584"/>
        <w:gridCol w:w="706"/>
        <w:gridCol w:w="2019"/>
      </w:tblGrid>
      <w:tr w:rsidR="00ED4510" w:rsidRPr="00ED4510" w14:paraId="14812502" w14:textId="77777777" w:rsidTr="00ED4510">
        <w:trPr>
          <w:trHeight w:val="1425"/>
        </w:trPr>
        <w:tc>
          <w:tcPr>
            <w:tcW w:w="1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BC1AA5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6</w:t>
            </w:r>
          </w:p>
        </w:tc>
        <w:tc>
          <w:tcPr>
            <w:tcW w:w="9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056F78B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3.2.3 El ACNUR ayuda a las personas vulnerables a crear y gestionar empresas, contribuyendo al mismo tiempo a un mercado más inclusivo y promoviendo oportunidades de empleabilidad accesibles.</w:t>
            </w:r>
          </w:p>
        </w:tc>
        <w:tc>
          <w:tcPr>
            <w:tcW w:w="76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36373E7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proofErr w:type="gramStart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Jóvenes A GANAR</w:t>
            </w:r>
            <w:proofErr w:type="gramEnd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 xml:space="preserve"> que reciben cash en mano dinero efectivo para faciltiar su asistencia a talleres y procesos formativos en las comunidades</w:t>
            </w:r>
          </w:p>
        </w:tc>
        <w:tc>
          <w:tcPr>
            <w:tcW w:w="1372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96227AF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 xml:space="preserve">11A05 No. de transferencias monetarias </w:t>
            </w:r>
            <w:proofErr w:type="gramStart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realizadas(</w:t>
            </w:r>
            <w:proofErr w:type="gramEnd"/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Categoría: Movilización comunitaria)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59911FC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468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C53A6DF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092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03586F0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600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867B6E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0</w:t>
            </w:r>
          </w:p>
        </w:tc>
        <w:tc>
          <w:tcPr>
            <w:tcW w:w="1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23A076D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2160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073B999F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CARCHI-MONTUFAR, CARCHI-TULCAN, CARCHI-BOLIVAR, IMBABURA-OTAVALO, IMBABURA-IBARRA, IMBABURA-ANTONIO ANTE, CARCHI-SAN PEDRO DE HUACA, ESMERALDAS-ESMERALDAS, SUCUMBIOS-NUEVA LOJA, SUCUMBIOS-SUCUMBIOS</w:t>
            </w:r>
          </w:p>
        </w:tc>
      </w:tr>
      <w:tr w:rsidR="00ED4510" w:rsidRPr="00ED4510" w14:paraId="32547BB6" w14:textId="77777777" w:rsidTr="00ED4510">
        <w:trPr>
          <w:trHeight w:val="1710"/>
        </w:trPr>
        <w:tc>
          <w:tcPr>
            <w:tcW w:w="16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7589B2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lastRenderedPageBreak/>
              <w:t>21</w:t>
            </w:r>
          </w:p>
        </w:tc>
        <w:tc>
          <w:tcPr>
            <w:tcW w:w="9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D30434C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3.4.1 Las capacidades de las redes comunitarias son fortalecidas para identificar los riesgos, buscar soluciones, influir en las políticas públicas y promover acciones contra el cambio climático.</w:t>
            </w:r>
          </w:p>
        </w:tc>
        <w:tc>
          <w:tcPr>
            <w:tcW w:w="76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F92A3A8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Niños, niñas y adolescentes que reciben trasnferencias monetarias para faciltiar su asistencia a talleres y procesos formativos en las comunidades, cash en mano, Campeones Comunitarios</w:t>
            </w:r>
          </w:p>
        </w:tc>
        <w:tc>
          <w:tcPr>
            <w:tcW w:w="13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79D5758" w14:textId="77777777" w:rsidR="00ED4510" w:rsidRPr="00ED4510" w:rsidRDefault="00ED4510" w:rsidP="00ED4510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11A05 No. de transferencias monetarias realizadas(Categoría: Movilización comunitaria)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A2CB9CA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80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0E046A9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40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770397C9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100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FE2E46B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600</w:t>
            </w:r>
          </w:p>
        </w:tc>
        <w:tc>
          <w:tcPr>
            <w:tcW w:w="17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61B404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</w:rPr>
            </w:pPr>
            <w:r w:rsidRPr="00ED4510">
              <w:rPr>
                <w:rFonts w:ascii="Arial" w:eastAsia="Times New Roman" w:hAnsi="Arial" w:cs="Arial"/>
                <w:color w:val="000000"/>
              </w:rPr>
              <w:t>4800</w:t>
            </w:r>
          </w:p>
        </w:tc>
        <w:tc>
          <w:tcPr>
            <w:tcW w:w="89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543BA72" w14:textId="77777777" w:rsidR="00ED4510" w:rsidRPr="00ED4510" w:rsidRDefault="00ED4510" w:rsidP="00ED4510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s-EC"/>
              </w:rPr>
            </w:pPr>
            <w:r w:rsidRPr="00ED4510">
              <w:rPr>
                <w:rFonts w:ascii="Arial" w:eastAsia="Times New Roman" w:hAnsi="Arial" w:cs="Arial"/>
                <w:color w:val="000000"/>
                <w:lang w:val="es-EC"/>
              </w:rPr>
              <w:t>CARCHI-MONTUFAR, CARCHI-TULCAN, CARCHI-BOLIVAR, IMBABURA-OTAVALO, IMBABURA-IBARRA, IMBABURA-ANTONIO ANTE, CARCHI-SAN PEDRO DE HUACA, ESMERALDAS-ESMERALDAS, SUCUMBIOS-NUEVA LOJA, SUCUMBIOS-SUCUMBIOS, SUCUMBIOS-PUTUMAYO</w:t>
            </w:r>
          </w:p>
        </w:tc>
      </w:tr>
    </w:tbl>
    <w:p w14:paraId="7F564A3D" w14:textId="77777777" w:rsidR="00ED4510" w:rsidRPr="00ED4510" w:rsidRDefault="00ED4510" w:rsidP="00ED4510">
      <w:pPr>
        <w:rPr>
          <w:lang w:val="es-EC"/>
        </w:rPr>
      </w:pPr>
    </w:p>
    <w:sectPr w:rsidR="00ED4510" w:rsidRPr="00ED4510" w:rsidSect="00ED451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2574A"/>
    <w:multiLevelType w:val="hybridMultilevel"/>
    <w:tmpl w:val="770C6E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3MTU1NzM2NzI1NzJX0lEKTi0uzszPAykwrAUA3STOeiwAAAA="/>
  </w:docVars>
  <w:rsids>
    <w:rsidRoot w:val="00ED4510"/>
    <w:rsid w:val="00330091"/>
    <w:rsid w:val="003534B2"/>
    <w:rsid w:val="00D15E0A"/>
    <w:rsid w:val="00E26A76"/>
    <w:rsid w:val="00ED4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A2933"/>
  <w15:chartTrackingRefBased/>
  <w15:docId w15:val="{A22BEAFF-E32A-4216-A6C9-746E02A76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45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64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22</Words>
  <Characters>2410</Characters>
  <Application>Microsoft Office Word</Application>
  <DocSecurity>0</DocSecurity>
  <Lines>20</Lines>
  <Paragraphs>5</Paragraphs>
  <ScaleCrop>false</ScaleCrop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astian Salazar Tapia</dc:creator>
  <cp:keywords/>
  <dc:description/>
  <cp:lastModifiedBy>Sebastian Salazar Tapia</cp:lastModifiedBy>
  <cp:revision>1</cp:revision>
  <dcterms:created xsi:type="dcterms:W3CDTF">2023-01-09T13:46:00Z</dcterms:created>
  <dcterms:modified xsi:type="dcterms:W3CDTF">2023-01-09T13:52:00Z</dcterms:modified>
</cp:coreProperties>
</file>